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DB07D" w14:textId="3E423315" w:rsidR="004E4DE7" w:rsidRDefault="00E11349" w:rsidP="004E4DE7">
      <w:pPr>
        <w:pStyle w:val="NoSpacing"/>
        <w:jc w:val="center"/>
        <w:rPr>
          <w:rFonts w:cstheme="minorHAnsi"/>
        </w:rPr>
      </w:pPr>
      <w:r w:rsidRPr="006E5309">
        <w:rPr>
          <w:rFonts w:cstheme="minorHAnsi"/>
          <w:b/>
          <w:bCs/>
        </w:rPr>
        <w:t>APPENDIX I</w:t>
      </w:r>
      <w:r w:rsidR="00591A73">
        <w:rPr>
          <w:rFonts w:cstheme="minorHAnsi"/>
          <w:b/>
          <w:bCs/>
        </w:rPr>
        <w:t>I</w:t>
      </w:r>
      <w:r w:rsidR="007357E2">
        <w:rPr>
          <w:rFonts w:cstheme="minorHAnsi"/>
          <w:b/>
          <w:bCs/>
        </w:rPr>
        <w:t xml:space="preserve">: </w:t>
      </w:r>
      <w:r w:rsidRPr="006E5309">
        <w:rPr>
          <w:rFonts w:cstheme="minorHAnsi"/>
          <w:b/>
          <w:bCs/>
        </w:rPr>
        <w:t>Detailed Sample Demographics</w:t>
      </w:r>
      <w:r w:rsidR="004E4DE7">
        <w:rPr>
          <w:rStyle w:val="FootnoteReference"/>
          <w:rFonts w:cstheme="minorHAnsi"/>
          <w:b/>
          <w:bCs/>
        </w:rPr>
        <w:footnoteReference w:id="1"/>
      </w:r>
    </w:p>
    <w:p w14:paraId="241D9B44" w14:textId="53846398" w:rsidR="00E11349" w:rsidRPr="006E5309" w:rsidRDefault="00E11349" w:rsidP="004E4DE7">
      <w:pPr>
        <w:pStyle w:val="NoSpacing"/>
        <w:jc w:val="center"/>
        <w:rPr>
          <w:rFonts w:cstheme="minorHAnsi"/>
        </w:rPr>
      </w:pPr>
      <w:r w:rsidRPr="006E5309">
        <w:rPr>
          <w:rFonts w:cstheme="minorHAnsi"/>
        </w:rPr>
        <w:t xml:space="preserve"> </w:t>
      </w:r>
    </w:p>
    <w:p w14:paraId="1EDA48FC" w14:textId="215F393E" w:rsidR="00E11349" w:rsidRPr="006E5309" w:rsidRDefault="008734C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Figure A</w:t>
      </w:r>
      <w:r w:rsidR="00BD608B">
        <w:rPr>
          <w:rFonts w:cstheme="minorHAnsi"/>
        </w:rPr>
        <w:t>2</w:t>
      </w:r>
      <w:r w:rsidR="00E11349" w:rsidRPr="006E5309">
        <w:rPr>
          <w:rFonts w:cstheme="minorHAnsi"/>
        </w:rPr>
        <w:t>.1: Sample breakdown by age categories</w:t>
      </w:r>
      <w:r w:rsidR="0029128C">
        <w:rPr>
          <w:rFonts w:cstheme="minorHAnsi"/>
        </w:rPr>
        <w:t xml:space="preserve"> and comparison with U.S. population. </w:t>
      </w:r>
    </w:p>
    <w:p w14:paraId="164C102D" w14:textId="792EAB73" w:rsidR="00E11349" w:rsidRDefault="00D6671C" w:rsidP="0029128C">
      <w:pPr>
        <w:pStyle w:val="NoSpacing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071EF54F" wp14:editId="42816203">
            <wp:extent cx="4793479" cy="27432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479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7452BE" w14:textId="77777777" w:rsidR="0029128C" w:rsidRPr="006E5309" w:rsidRDefault="0029128C" w:rsidP="0029128C">
      <w:pPr>
        <w:pStyle w:val="NoSpacing"/>
        <w:jc w:val="center"/>
        <w:rPr>
          <w:rFonts w:cstheme="minorHAnsi"/>
        </w:rPr>
      </w:pPr>
    </w:p>
    <w:p w14:paraId="51A511F3" w14:textId="40207B72" w:rsidR="00E11349" w:rsidRPr="006E5309" w:rsidRDefault="008734C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Figure A</w:t>
      </w:r>
      <w:r w:rsidR="00BD608B">
        <w:rPr>
          <w:rFonts w:cstheme="minorHAnsi"/>
        </w:rPr>
        <w:t>2</w:t>
      </w:r>
      <w:r w:rsidR="00E11349" w:rsidRPr="006E5309">
        <w:rPr>
          <w:rFonts w:cstheme="minorHAnsi"/>
        </w:rPr>
        <w:t>.2: Sample breakdown by gender</w:t>
      </w:r>
      <w:r w:rsidR="0029128C">
        <w:rPr>
          <w:rFonts w:cstheme="minorHAnsi"/>
        </w:rPr>
        <w:t xml:space="preserve"> and comparison with the U.S. population. </w:t>
      </w:r>
    </w:p>
    <w:p w14:paraId="44AE7E9A" w14:textId="334A404F" w:rsidR="00E11349" w:rsidRPr="006E5309" w:rsidRDefault="00D6671C" w:rsidP="00AF53D4">
      <w:pPr>
        <w:pStyle w:val="NoSpacing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0646C3F1" wp14:editId="7D00D5E7">
            <wp:extent cx="4793479" cy="27432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479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11BBB0" w14:textId="76953CDE" w:rsidR="008734C6" w:rsidRDefault="008734C6" w:rsidP="00AF53D4">
      <w:pPr>
        <w:pStyle w:val="NoSpacing"/>
        <w:jc w:val="center"/>
        <w:rPr>
          <w:rFonts w:cstheme="minorHAnsi"/>
        </w:rPr>
      </w:pPr>
    </w:p>
    <w:p w14:paraId="564D0EC0" w14:textId="653BD090" w:rsidR="0029128C" w:rsidRDefault="0029128C" w:rsidP="00AF53D4">
      <w:pPr>
        <w:pStyle w:val="NoSpacing"/>
        <w:jc w:val="center"/>
        <w:rPr>
          <w:rFonts w:cstheme="minorHAnsi"/>
        </w:rPr>
      </w:pPr>
    </w:p>
    <w:p w14:paraId="42BD04F8" w14:textId="68748412" w:rsidR="0029128C" w:rsidRDefault="0029128C" w:rsidP="00AF53D4">
      <w:pPr>
        <w:pStyle w:val="NoSpacing"/>
        <w:jc w:val="center"/>
        <w:rPr>
          <w:rFonts w:cstheme="minorHAnsi"/>
        </w:rPr>
      </w:pPr>
    </w:p>
    <w:p w14:paraId="58FB888B" w14:textId="44B22CD0" w:rsidR="0029128C" w:rsidRDefault="0029128C" w:rsidP="00AF53D4">
      <w:pPr>
        <w:pStyle w:val="NoSpacing"/>
        <w:jc w:val="center"/>
        <w:rPr>
          <w:rFonts w:cstheme="minorHAnsi"/>
        </w:rPr>
      </w:pPr>
    </w:p>
    <w:p w14:paraId="026E0C1F" w14:textId="52D3AB98" w:rsidR="0029128C" w:rsidRDefault="0029128C" w:rsidP="00AF53D4">
      <w:pPr>
        <w:pStyle w:val="NoSpacing"/>
        <w:jc w:val="center"/>
        <w:rPr>
          <w:rFonts w:cstheme="minorHAnsi"/>
        </w:rPr>
      </w:pPr>
    </w:p>
    <w:p w14:paraId="1D6AD81D" w14:textId="324CF56E" w:rsidR="0029128C" w:rsidRDefault="0029128C" w:rsidP="00AF53D4">
      <w:pPr>
        <w:pStyle w:val="NoSpacing"/>
        <w:jc w:val="center"/>
        <w:rPr>
          <w:rFonts w:cstheme="minorHAnsi"/>
        </w:rPr>
      </w:pPr>
    </w:p>
    <w:p w14:paraId="4D7040D8" w14:textId="66748E09" w:rsidR="00816966" w:rsidRDefault="00816966" w:rsidP="00AF53D4">
      <w:pPr>
        <w:pStyle w:val="NoSpacing"/>
        <w:jc w:val="center"/>
        <w:rPr>
          <w:rFonts w:cstheme="minorHAnsi"/>
        </w:rPr>
      </w:pPr>
    </w:p>
    <w:p w14:paraId="2079DADE" w14:textId="77777777" w:rsidR="00816966" w:rsidRDefault="00816966" w:rsidP="00AF53D4">
      <w:pPr>
        <w:pStyle w:val="NoSpacing"/>
        <w:jc w:val="center"/>
        <w:rPr>
          <w:rFonts w:cstheme="minorHAnsi"/>
        </w:rPr>
      </w:pPr>
    </w:p>
    <w:p w14:paraId="5CF3BADB" w14:textId="7E16886C" w:rsidR="00E11349" w:rsidRPr="006E5309" w:rsidRDefault="008734C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lastRenderedPageBreak/>
        <w:t>Figure A</w:t>
      </w:r>
      <w:r w:rsidR="00BD608B">
        <w:rPr>
          <w:rFonts w:cstheme="minorHAnsi"/>
        </w:rPr>
        <w:t>2</w:t>
      </w:r>
      <w:r w:rsidR="00E11349" w:rsidRPr="006E5309">
        <w:rPr>
          <w:rFonts w:cstheme="minorHAnsi"/>
        </w:rPr>
        <w:t>.</w:t>
      </w:r>
      <w:r w:rsidR="000F1D05">
        <w:rPr>
          <w:rFonts w:cstheme="minorHAnsi"/>
        </w:rPr>
        <w:t>3</w:t>
      </w:r>
      <w:r w:rsidR="00E11349" w:rsidRPr="006E5309">
        <w:rPr>
          <w:rFonts w:cstheme="minorHAnsi"/>
        </w:rPr>
        <w:t>: Sample breakdown by race</w:t>
      </w:r>
      <w:r w:rsidR="0029128C">
        <w:rPr>
          <w:rFonts w:cstheme="minorHAnsi"/>
        </w:rPr>
        <w:t xml:space="preserve"> and comparison with the U.S. population.</w:t>
      </w:r>
    </w:p>
    <w:p w14:paraId="0D54414C" w14:textId="0D99FDC5" w:rsidR="00E11349" w:rsidRPr="006E5309" w:rsidRDefault="00D6671C" w:rsidP="00AF53D4">
      <w:pPr>
        <w:pStyle w:val="NoSpacing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391C98E6" wp14:editId="1D1EA594">
            <wp:extent cx="5486400" cy="27470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7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59BD00" w14:textId="77777777" w:rsidR="00E11349" w:rsidRPr="006E5309" w:rsidRDefault="00E11349" w:rsidP="00AF53D4">
      <w:pPr>
        <w:pStyle w:val="NoSpacing"/>
        <w:rPr>
          <w:rFonts w:cstheme="minorHAnsi"/>
        </w:rPr>
      </w:pPr>
    </w:p>
    <w:p w14:paraId="1AFED50C" w14:textId="6323BCEF" w:rsidR="00E11349" w:rsidRPr="006E5309" w:rsidRDefault="008734C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Figure A</w:t>
      </w:r>
      <w:r w:rsidR="00BD608B">
        <w:rPr>
          <w:rFonts w:cstheme="minorHAnsi"/>
        </w:rPr>
        <w:t>2</w:t>
      </w:r>
      <w:r w:rsidR="00E11349" w:rsidRPr="006E5309">
        <w:rPr>
          <w:rFonts w:cstheme="minorHAnsi"/>
        </w:rPr>
        <w:t>.</w:t>
      </w:r>
      <w:r w:rsidR="000F1D05">
        <w:rPr>
          <w:rFonts w:cstheme="minorHAnsi"/>
        </w:rPr>
        <w:t>4</w:t>
      </w:r>
      <w:r w:rsidR="00E11349" w:rsidRPr="006E5309">
        <w:rPr>
          <w:rFonts w:cstheme="minorHAnsi"/>
        </w:rPr>
        <w:t>: Sample breakdown by education attainment</w:t>
      </w:r>
    </w:p>
    <w:p w14:paraId="3D3FF571" w14:textId="235F48B9" w:rsidR="00E11349" w:rsidRPr="006E5309" w:rsidRDefault="00D6671C" w:rsidP="00AF53D4">
      <w:pPr>
        <w:pStyle w:val="NoSpacing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F9E141A" wp14:editId="7680385B">
            <wp:extent cx="4384561" cy="2743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561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B7BFD9" w14:textId="77777777" w:rsidR="00E11349" w:rsidRPr="006E5309" w:rsidRDefault="00E11349" w:rsidP="00AF53D4">
      <w:pPr>
        <w:pStyle w:val="NoSpacing"/>
        <w:rPr>
          <w:rFonts w:cstheme="minorHAnsi"/>
        </w:rPr>
      </w:pPr>
    </w:p>
    <w:p w14:paraId="13891901" w14:textId="45C363E2" w:rsidR="00D6671C" w:rsidRDefault="00E11349" w:rsidP="004E4DE7">
      <w:pPr>
        <w:pStyle w:val="NoSpacing"/>
        <w:spacing w:line="480" w:lineRule="auto"/>
        <w:rPr>
          <w:rFonts w:cstheme="minorHAnsi"/>
        </w:rPr>
      </w:pPr>
      <w:r w:rsidRPr="006E5309">
        <w:rPr>
          <w:rFonts w:cstheme="minorHAnsi"/>
        </w:rPr>
        <w:tab/>
      </w:r>
    </w:p>
    <w:p w14:paraId="73DB9E01" w14:textId="4B498273" w:rsidR="004E4DE7" w:rsidRDefault="004E4DE7" w:rsidP="004E4DE7">
      <w:pPr>
        <w:pStyle w:val="NoSpacing"/>
        <w:spacing w:line="480" w:lineRule="auto"/>
        <w:rPr>
          <w:rFonts w:cstheme="minorHAnsi"/>
        </w:rPr>
      </w:pPr>
    </w:p>
    <w:p w14:paraId="5E1E59CE" w14:textId="77777777" w:rsidR="004E4DE7" w:rsidRDefault="004E4DE7" w:rsidP="004E4DE7">
      <w:pPr>
        <w:pStyle w:val="NoSpacing"/>
        <w:spacing w:line="480" w:lineRule="auto"/>
        <w:rPr>
          <w:rFonts w:cstheme="minorHAnsi"/>
        </w:rPr>
      </w:pPr>
    </w:p>
    <w:p w14:paraId="63535296" w14:textId="77777777" w:rsidR="0029128C" w:rsidRDefault="0029128C" w:rsidP="00AF53D4">
      <w:pPr>
        <w:pStyle w:val="NoSpacing"/>
        <w:jc w:val="center"/>
        <w:rPr>
          <w:rFonts w:cstheme="minorHAnsi"/>
        </w:rPr>
      </w:pPr>
    </w:p>
    <w:p w14:paraId="65A9BA09" w14:textId="77777777" w:rsidR="0029128C" w:rsidRDefault="0029128C" w:rsidP="00AF53D4">
      <w:pPr>
        <w:pStyle w:val="NoSpacing"/>
        <w:jc w:val="center"/>
        <w:rPr>
          <w:rFonts w:cstheme="minorHAnsi"/>
        </w:rPr>
      </w:pPr>
    </w:p>
    <w:p w14:paraId="76EF74D3" w14:textId="77777777" w:rsidR="0029128C" w:rsidRDefault="0029128C" w:rsidP="00AF53D4">
      <w:pPr>
        <w:pStyle w:val="NoSpacing"/>
        <w:jc w:val="center"/>
        <w:rPr>
          <w:rFonts w:cstheme="minorHAnsi"/>
        </w:rPr>
      </w:pPr>
    </w:p>
    <w:p w14:paraId="4F6C0984" w14:textId="77777777" w:rsidR="0029128C" w:rsidRDefault="0029128C" w:rsidP="00AF53D4">
      <w:pPr>
        <w:pStyle w:val="NoSpacing"/>
        <w:jc w:val="center"/>
        <w:rPr>
          <w:rFonts w:cstheme="minorHAnsi"/>
        </w:rPr>
      </w:pPr>
    </w:p>
    <w:p w14:paraId="24805E9E" w14:textId="77777777" w:rsidR="0029128C" w:rsidRDefault="0029128C" w:rsidP="00AF53D4">
      <w:pPr>
        <w:pStyle w:val="NoSpacing"/>
        <w:jc w:val="center"/>
        <w:rPr>
          <w:rFonts w:cstheme="minorHAnsi"/>
        </w:rPr>
      </w:pPr>
    </w:p>
    <w:p w14:paraId="6FE03982" w14:textId="77777777" w:rsidR="0029128C" w:rsidRDefault="0029128C" w:rsidP="00AF53D4">
      <w:pPr>
        <w:pStyle w:val="NoSpacing"/>
        <w:jc w:val="center"/>
        <w:rPr>
          <w:rFonts w:cstheme="minorHAnsi"/>
        </w:rPr>
      </w:pPr>
    </w:p>
    <w:p w14:paraId="78FD93A6" w14:textId="3437EEEB" w:rsidR="00E11349" w:rsidRPr="006E5309" w:rsidRDefault="008734C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lastRenderedPageBreak/>
        <w:t>Figure A</w:t>
      </w:r>
      <w:r w:rsidR="00BD608B">
        <w:rPr>
          <w:rFonts w:cstheme="minorHAnsi"/>
        </w:rPr>
        <w:t>2</w:t>
      </w:r>
      <w:r w:rsidR="00E11349" w:rsidRPr="006E5309">
        <w:rPr>
          <w:rFonts w:cstheme="minorHAnsi"/>
        </w:rPr>
        <w:t>.</w:t>
      </w:r>
      <w:r w:rsidR="000F1D05">
        <w:rPr>
          <w:rFonts w:cstheme="minorHAnsi"/>
        </w:rPr>
        <w:t>5</w:t>
      </w:r>
      <w:r w:rsidR="00E11349" w:rsidRPr="006E5309">
        <w:rPr>
          <w:rFonts w:cstheme="minorHAnsi"/>
        </w:rPr>
        <w:t>: Sample breakdown by employment status</w:t>
      </w:r>
    </w:p>
    <w:p w14:paraId="331645EF" w14:textId="0B38980A" w:rsidR="00E11349" w:rsidRPr="006E5309" w:rsidRDefault="00D6671C" w:rsidP="00AF53D4">
      <w:pPr>
        <w:pStyle w:val="NoSpacing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EF3030C" wp14:editId="259611D9">
            <wp:extent cx="5943600" cy="37186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86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0F2DFD" w14:textId="1BE4DBA9" w:rsidR="00042A48" w:rsidRDefault="00042A48" w:rsidP="00AF53D4">
      <w:pPr>
        <w:pStyle w:val="NoSpacing"/>
        <w:jc w:val="center"/>
        <w:rPr>
          <w:rFonts w:cstheme="minorHAnsi"/>
        </w:rPr>
      </w:pPr>
    </w:p>
    <w:p w14:paraId="35CB9A84" w14:textId="5EF395AA" w:rsidR="004E4DE7" w:rsidRDefault="004E4DE7" w:rsidP="00AF53D4">
      <w:pPr>
        <w:pStyle w:val="NoSpacing"/>
        <w:jc w:val="center"/>
        <w:rPr>
          <w:rFonts w:cstheme="minorHAnsi"/>
        </w:rPr>
      </w:pPr>
    </w:p>
    <w:p w14:paraId="41C1812F" w14:textId="3785CD87" w:rsidR="004E4DE7" w:rsidRDefault="004E4DE7" w:rsidP="00AF53D4">
      <w:pPr>
        <w:pStyle w:val="NoSpacing"/>
        <w:jc w:val="center"/>
        <w:rPr>
          <w:rFonts w:cstheme="minorHAnsi"/>
        </w:rPr>
      </w:pPr>
    </w:p>
    <w:p w14:paraId="232A8BA3" w14:textId="323BACA8" w:rsidR="004E4DE7" w:rsidRDefault="004E4DE7" w:rsidP="00AF53D4">
      <w:pPr>
        <w:pStyle w:val="NoSpacing"/>
        <w:jc w:val="center"/>
        <w:rPr>
          <w:rFonts w:cstheme="minorHAnsi"/>
        </w:rPr>
      </w:pPr>
    </w:p>
    <w:p w14:paraId="365B649A" w14:textId="6B2F2AEE" w:rsidR="004E4DE7" w:rsidRDefault="004E4DE7" w:rsidP="00AF53D4">
      <w:pPr>
        <w:pStyle w:val="NoSpacing"/>
        <w:jc w:val="center"/>
        <w:rPr>
          <w:rFonts w:cstheme="minorHAnsi"/>
        </w:rPr>
      </w:pPr>
    </w:p>
    <w:p w14:paraId="0B8ED524" w14:textId="0193701E" w:rsidR="004E4DE7" w:rsidRDefault="004E4DE7" w:rsidP="00AF53D4">
      <w:pPr>
        <w:pStyle w:val="NoSpacing"/>
        <w:jc w:val="center"/>
        <w:rPr>
          <w:rFonts w:cstheme="minorHAnsi"/>
        </w:rPr>
      </w:pPr>
    </w:p>
    <w:p w14:paraId="1040DE8E" w14:textId="23A6B525" w:rsidR="004E4DE7" w:rsidRDefault="004E4DE7" w:rsidP="00AF53D4">
      <w:pPr>
        <w:pStyle w:val="NoSpacing"/>
        <w:jc w:val="center"/>
        <w:rPr>
          <w:rFonts w:cstheme="minorHAnsi"/>
        </w:rPr>
      </w:pPr>
    </w:p>
    <w:p w14:paraId="4D801D53" w14:textId="46F1E948" w:rsidR="004E4DE7" w:rsidRDefault="004E4DE7" w:rsidP="00AF53D4">
      <w:pPr>
        <w:pStyle w:val="NoSpacing"/>
        <w:jc w:val="center"/>
        <w:rPr>
          <w:rFonts w:cstheme="minorHAnsi"/>
        </w:rPr>
      </w:pPr>
    </w:p>
    <w:p w14:paraId="498F5582" w14:textId="1AD03AB7" w:rsidR="004E4DE7" w:rsidRDefault="004E4DE7" w:rsidP="00AF53D4">
      <w:pPr>
        <w:pStyle w:val="NoSpacing"/>
        <w:jc w:val="center"/>
        <w:rPr>
          <w:rFonts w:cstheme="minorHAnsi"/>
        </w:rPr>
      </w:pPr>
    </w:p>
    <w:p w14:paraId="416933D4" w14:textId="7BF63270" w:rsidR="004E4DE7" w:rsidRDefault="004E4DE7" w:rsidP="00AF53D4">
      <w:pPr>
        <w:pStyle w:val="NoSpacing"/>
        <w:jc w:val="center"/>
        <w:rPr>
          <w:rFonts w:cstheme="minorHAnsi"/>
        </w:rPr>
      </w:pPr>
    </w:p>
    <w:p w14:paraId="2EF9FE81" w14:textId="47A5729B" w:rsidR="004E4DE7" w:rsidRDefault="004E4DE7" w:rsidP="00AF53D4">
      <w:pPr>
        <w:pStyle w:val="NoSpacing"/>
        <w:jc w:val="center"/>
        <w:rPr>
          <w:rFonts w:cstheme="minorHAnsi"/>
        </w:rPr>
      </w:pPr>
    </w:p>
    <w:p w14:paraId="312A72AF" w14:textId="447E7D43" w:rsidR="004E4DE7" w:rsidRDefault="004E4DE7" w:rsidP="00AF53D4">
      <w:pPr>
        <w:pStyle w:val="NoSpacing"/>
        <w:jc w:val="center"/>
        <w:rPr>
          <w:rFonts w:cstheme="minorHAnsi"/>
        </w:rPr>
      </w:pPr>
    </w:p>
    <w:p w14:paraId="43985D70" w14:textId="47457352" w:rsidR="004E4DE7" w:rsidRDefault="004E4DE7" w:rsidP="00AF53D4">
      <w:pPr>
        <w:pStyle w:val="NoSpacing"/>
        <w:jc w:val="center"/>
        <w:rPr>
          <w:rFonts w:cstheme="minorHAnsi"/>
        </w:rPr>
      </w:pPr>
    </w:p>
    <w:p w14:paraId="4E65DE44" w14:textId="350CA980" w:rsidR="004E4DE7" w:rsidRDefault="004E4DE7" w:rsidP="00AF53D4">
      <w:pPr>
        <w:pStyle w:val="NoSpacing"/>
        <w:jc w:val="center"/>
        <w:rPr>
          <w:rFonts w:cstheme="minorHAnsi"/>
        </w:rPr>
      </w:pPr>
    </w:p>
    <w:p w14:paraId="41CF6253" w14:textId="4BFBE74A" w:rsidR="004E4DE7" w:rsidRDefault="004E4DE7" w:rsidP="00AF53D4">
      <w:pPr>
        <w:pStyle w:val="NoSpacing"/>
        <w:jc w:val="center"/>
        <w:rPr>
          <w:rFonts w:cstheme="minorHAnsi"/>
        </w:rPr>
      </w:pPr>
    </w:p>
    <w:p w14:paraId="19E4D342" w14:textId="7A89487D" w:rsidR="004E4DE7" w:rsidRDefault="004E4DE7" w:rsidP="00AF53D4">
      <w:pPr>
        <w:pStyle w:val="NoSpacing"/>
        <w:jc w:val="center"/>
        <w:rPr>
          <w:rFonts w:cstheme="minorHAnsi"/>
        </w:rPr>
      </w:pPr>
    </w:p>
    <w:p w14:paraId="7FAEE87B" w14:textId="7419A74C" w:rsidR="004E4DE7" w:rsidRDefault="004E4DE7" w:rsidP="00AF53D4">
      <w:pPr>
        <w:pStyle w:val="NoSpacing"/>
        <w:jc w:val="center"/>
        <w:rPr>
          <w:rFonts w:cstheme="minorHAnsi"/>
        </w:rPr>
      </w:pPr>
    </w:p>
    <w:p w14:paraId="17340F1D" w14:textId="433492CB" w:rsidR="004E4DE7" w:rsidRDefault="004E4DE7" w:rsidP="00AF53D4">
      <w:pPr>
        <w:pStyle w:val="NoSpacing"/>
        <w:jc w:val="center"/>
        <w:rPr>
          <w:rFonts w:cstheme="minorHAnsi"/>
        </w:rPr>
      </w:pPr>
    </w:p>
    <w:p w14:paraId="52F0459E" w14:textId="66ABB05D" w:rsidR="004E4DE7" w:rsidRDefault="004E4DE7" w:rsidP="00AF53D4">
      <w:pPr>
        <w:pStyle w:val="NoSpacing"/>
        <w:jc w:val="center"/>
        <w:rPr>
          <w:rFonts w:cstheme="minorHAnsi"/>
        </w:rPr>
      </w:pPr>
    </w:p>
    <w:p w14:paraId="6399C430" w14:textId="1D084E90" w:rsidR="004E4DE7" w:rsidRDefault="004E4DE7" w:rsidP="00AF53D4">
      <w:pPr>
        <w:pStyle w:val="NoSpacing"/>
        <w:jc w:val="center"/>
        <w:rPr>
          <w:rFonts w:cstheme="minorHAnsi"/>
        </w:rPr>
      </w:pPr>
    </w:p>
    <w:p w14:paraId="62BABE15" w14:textId="311B0851" w:rsidR="004E4DE7" w:rsidRDefault="004E4DE7" w:rsidP="00AF53D4">
      <w:pPr>
        <w:pStyle w:val="NoSpacing"/>
        <w:jc w:val="center"/>
        <w:rPr>
          <w:rFonts w:cstheme="minorHAnsi"/>
        </w:rPr>
      </w:pPr>
    </w:p>
    <w:p w14:paraId="751AD959" w14:textId="221127F1" w:rsidR="004E4DE7" w:rsidRDefault="004E4DE7" w:rsidP="00AF53D4">
      <w:pPr>
        <w:pStyle w:val="NoSpacing"/>
        <w:jc w:val="center"/>
        <w:rPr>
          <w:rFonts w:cstheme="minorHAnsi"/>
        </w:rPr>
      </w:pPr>
    </w:p>
    <w:p w14:paraId="0735FEBA" w14:textId="3D79E58F" w:rsidR="004E4DE7" w:rsidRDefault="004E4DE7" w:rsidP="00AF53D4">
      <w:pPr>
        <w:pStyle w:val="NoSpacing"/>
        <w:jc w:val="center"/>
        <w:rPr>
          <w:rFonts w:cstheme="minorHAnsi"/>
        </w:rPr>
      </w:pPr>
    </w:p>
    <w:p w14:paraId="08687D70" w14:textId="2BA0E70A" w:rsidR="004E4DE7" w:rsidRDefault="004E4DE7" w:rsidP="00AF53D4">
      <w:pPr>
        <w:pStyle w:val="NoSpacing"/>
        <w:jc w:val="center"/>
        <w:rPr>
          <w:rFonts w:cstheme="minorHAnsi"/>
        </w:rPr>
      </w:pPr>
    </w:p>
    <w:p w14:paraId="56CC2AB2" w14:textId="77777777" w:rsidR="004E4DE7" w:rsidRDefault="004E4DE7" w:rsidP="00AF53D4">
      <w:pPr>
        <w:pStyle w:val="NoSpacing"/>
        <w:jc w:val="center"/>
        <w:rPr>
          <w:rFonts w:cstheme="minorHAnsi"/>
        </w:rPr>
      </w:pPr>
    </w:p>
    <w:p w14:paraId="52A4E5FA" w14:textId="7A82F65B" w:rsidR="00E11349" w:rsidRPr="006E5309" w:rsidRDefault="008734C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lastRenderedPageBreak/>
        <w:t>Table A</w:t>
      </w:r>
      <w:r w:rsidR="00BD608B">
        <w:rPr>
          <w:rFonts w:cstheme="minorHAnsi"/>
        </w:rPr>
        <w:t>2</w:t>
      </w:r>
      <w:r w:rsidR="00E11349" w:rsidRPr="006E5309">
        <w:rPr>
          <w:rFonts w:cstheme="minorHAnsi"/>
        </w:rPr>
        <w:t>.1: Sample breakdown by state of residence</w:t>
      </w:r>
    </w:p>
    <w:p w14:paraId="1B17779F" w14:textId="6DA9C077" w:rsidR="00E11349" w:rsidRPr="006E5309" w:rsidRDefault="00042A48" w:rsidP="00AF53D4">
      <w:pPr>
        <w:pStyle w:val="NoSpacing"/>
        <w:jc w:val="center"/>
        <w:rPr>
          <w:rFonts w:cstheme="minorHAnsi"/>
        </w:rPr>
      </w:pPr>
      <w:r w:rsidRPr="00042A48">
        <w:rPr>
          <w:noProof/>
        </w:rPr>
        <w:drawing>
          <wp:inline distT="0" distB="0" distL="0" distR="0" wp14:anchorId="47F32728" wp14:editId="342795C7">
            <wp:extent cx="4730750" cy="4959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495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4D365" w14:textId="77777777" w:rsidR="00E11349" w:rsidRPr="006E5309" w:rsidRDefault="00E11349" w:rsidP="00AF53D4">
      <w:pPr>
        <w:pStyle w:val="NoSpacing"/>
        <w:rPr>
          <w:rFonts w:cstheme="minorHAnsi"/>
          <w:b/>
          <w:bCs/>
        </w:rPr>
      </w:pPr>
    </w:p>
    <w:p w14:paraId="059FB4CC" w14:textId="0F6C5A7E" w:rsidR="00E11349" w:rsidRDefault="00E11349" w:rsidP="004E4DE7">
      <w:pPr>
        <w:pStyle w:val="NoSpacing"/>
        <w:spacing w:line="480" w:lineRule="auto"/>
        <w:rPr>
          <w:rFonts w:cstheme="minorHAnsi"/>
        </w:rPr>
      </w:pPr>
      <w:r w:rsidRPr="006E5309">
        <w:rPr>
          <w:rFonts w:cstheme="minorHAnsi"/>
        </w:rPr>
        <w:tab/>
      </w:r>
    </w:p>
    <w:p w14:paraId="4AD85449" w14:textId="68265D6B" w:rsidR="004E4DE7" w:rsidRDefault="004E4DE7" w:rsidP="004E4DE7">
      <w:pPr>
        <w:pStyle w:val="NoSpacing"/>
        <w:spacing w:line="480" w:lineRule="auto"/>
        <w:rPr>
          <w:rFonts w:cstheme="minorHAnsi"/>
        </w:rPr>
      </w:pPr>
    </w:p>
    <w:p w14:paraId="22DAB71A" w14:textId="3BAF2322" w:rsidR="004E4DE7" w:rsidRDefault="004E4DE7" w:rsidP="004E4DE7">
      <w:pPr>
        <w:pStyle w:val="NoSpacing"/>
        <w:spacing w:line="480" w:lineRule="auto"/>
        <w:rPr>
          <w:rFonts w:cstheme="minorHAnsi"/>
        </w:rPr>
      </w:pPr>
    </w:p>
    <w:p w14:paraId="48E39C27" w14:textId="5EEA64F9" w:rsidR="004E4DE7" w:rsidRDefault="004E4DE7" w:rsidP="004E4DE7">
      <w:pPr>
        <w:pStyle w:val="NoSpacing"/>
        <w:spacing w:line="480" w:lineRule="auto"/>
        <w:rPr>
          <w:rFonts w:cstheme="minorHAnsi"/>
        </w:rPr>
      </w:pPr>
    </w:p>
    <w:p w14:paraId="6130985F" w14:textId="20524E47" w:rsidR="004E4DE7" w:rsidRDefault="004E4DE7" w:rsidP="004E4DE7">
      <w:pPr>
        <w:pStyle w:val="NoSpacing"/>
        <w:spacing w:line="480" w:lineRule="auto"/>
        <w:rPr>
          <w:rFonts w:cstheme="minorHAnsi"/>
        </w:rPr>
      </w:pPr>
    </w:p>
    <w:p w14:paraId="1091C480" w14:textId="432C19A6" w:rsidR="004E4DE7" w:rsidRDefault="004E4DE7" w:rsidP="004E4DE7">
      <w:pPr>
        <w:pStyle w:val="NoSpacing"/>
        <w:spacing w:line="480" w:lineRule="auto"/>
        <w:rPr>
          <w:rFonts w:cstheme="minorHAnsi"/>
        </w:rPr>
      </w:pPr>
    </w:p>
    <w:p w14:paraId="0DE0C329" w14:textId="02ABA4CF" w:rsidR="004E4DE7" w:rsidRDefault="004E4DE7" w:rsidP="004E4DE7">
      <w:pPr>
        <w:pStyle w:val="NoSpacing"/>
        <w:spacing w:line="480" w:lineRule="auto"/>
        <w:rPr>
          <w:rFonts w:cstheme="minorHAnsi"/>
        </w:rPr>
      </w:pPr>
    </w:p>
    <w:p w14:paraId="0DDE536C" w14:textId="25330EE2" w:rsidR="004E4DE7" w:rsidRDefault="004E4DE7" w:rsidP="004E4DE7">
      <w:pPr>
        <w:pStyle w:val="NoSpacing"/>
        <w:spacing w:line="480" w:lineRule="auto"/>
        <w:rPr>
          <w:rFonts w:cstheme="minorHAnsi"/>
        </w:rPr>
      </w:pPr>
    </w:p>
    <w:p w14:paraId="32CECADF" w14:textId="77777777" w:rsidR="004E4DE7" w:rsidRPr="006E5309" w:rsidRDefault="004E4DE7" w:rsidP="004E4DE7">
      <w:pPr>
        <w:pStyle w:val="NoSpacing"/>
        <w:spacing w:line="480" w:lineRule="auto"/>
        <w:rPr>
          <w:rFonts w:cstheme="minorHAnsi"/>
        </w:rPr>
      </w:pPr>
    </w:p>
    <w:p w14:paraId="460959F8" w14:textId="50B80C7C" w:rsidR="00E11349" w:rsidRPr="006E5309" w:rsidRDefault="008734C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lastRenderedPageBreak/>
        <w:t>Figure A</w:t>
      </w:r>
      <w:r w:rsidR="00BD608B">
        <w:rPr>
          <w:rFonts w:cstheme="minorHAnsi"/>
        </w:rPr>
        <w:t>2</w:t>
      </w:r>
      <w:r w:rsidR="00E11349" w:rsidRPr="006E5309">
        <w:rPr>
          <w:rFonts w:cstheme="minorHAnsi"/>
        </w:rPr>
        <w:t>.</w:t>
      </w:r>
      <w:r w:rsidR="000F1D05">
        <w:rPr>
          <w:rFonts w:cstheme="minorHAnsi"/>
        </w:rPr>
        <w:t>6</w:t>
      </w:r>
      <w:r w:rsidR="00E11349" w:rsidRPr="006E5309">
        <w:rPr>
          <w:rFonts w:cstheme="minorHAnsi"/>
        </w:rPr>
        <w:t>: Sample breakdown by city size</w:t>
      </w:r>
    </w:p>
    <w:p w14:paraId="6FCD5961" w14:textId="10D73652" w:rsidR="00E11349" w:rsidRPr="006E5309" w:rsidRDefault="00042A48" w:rsidP="00AF53D4">
      <w:pPr>
        <w:pStyle w:val="NoSpacing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D5A6D3F" wp14:editId="6F4D294A">
            <wp:extent cx="5943600" cy="297592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FA47CE" w14:textId="77777777" w:rsidR="004E4DE7" w:rsidRDefault="004E4DE7" w:rsidP="004E4DE7">
      <w:pPr>
        <w:pStyle w:val="NoSpacing"/>
        <w:rPr>
          <w:rFonts w:cstheme="minorHAnsi"/>
        </w:rPr>
      </w:pPr>
    </w:p>
    <w:p w14:paraId="0771917D" w14:textId="56EC0562" w:rsidR="00E11349" w:rsidRPr="006E5309" w:rsidRDefault="008734C6" w:rsidP="004E4DE7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Figure A</w:t>
      </w:r>
      <w:r w:rsidR="00BD608B">
        <w:rPr>
          <w:rFonts w:cstheme="minorHAnsi"/>
        </w:rPr>
        <w:t>2</w:t>
      </w:r>
      <w:r w:rsidR="00E11349" w:rsidRPr="006E5309">
        <w:rPr>
          <w:rFonts w:cstheme="minorHAnsi"/>
        </w:rPr>
        <w:t>.</w:t>
      </w:r>
      <w:r w:rsidR="000F1D05">
        <w:rPr>
          <w:rFonts w:cstheme="minorHAnsi"/>
        </w:rPr>
        <w:t>7</w:t>
      </w:r>
      <w:r w:rsidR="00E11349" w:rsidRPr="006E5309">
        <w:rPr>
          <w:rFonts w:cstheme="minorHAnsi"/>
        </w:rPr>
        <w:t>: Sample breakdown by party identification</w:t>
      </w:r>
    </w:p>
    <w:p w14:paraId="2AE71F09" w14:textId="0AF24828" w:rsidR="00E11349" w:rsidRPr="006E5309" w:rsidRDefault="00E604A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48F695D4" wp14:editId="431781A0">
            <wp:extent cx="5943600" cy="371861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86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7D1680" w14:textId="77777777" w:rsidR="004E4DE7" w:rsidRDefault="004E4DE7" w:rsidP="00AF53D4">
      <w:pPr>
        <w:pStyle w:val="NoSpacing"/>
        <w:jc w:val="center"/>
        <w:rPr>
          <w:rFonts w:cstheme="minorHAnsi"/>
        </w:rPr>
      </w:pPr>
    </w:p>
    <w:p w14:paraId="795C2315" w14:textId="77777777" w:rsidR="004E4DE7" w:rsidRDefault="004E4DE7" w:rsidP="00AF53D4">
      <w:pPr>
        <w:pStyle w:val="NoSpacing"/>
        <w:jc w:val="center"/>
        <w:rPr>
          <w:rFonts w:cstheme="minorHAnsi"/>
        </w:rPr>
      </w:pPr>
    </w:p>
    <w:p w14:paraId="41BF48D0" w14:textId="77777777" w:rsidR="004E4DE7" w:rsidRDefault="004E4DE7" w:rsidP="00AF53D4">
      <w:pPr>
        <w:pStyle w:val="NoSpacing"/>
        <w:jc w:val="center"/>
        <w:rPr>
          <w:rFonts w:cstheme="minorHAnsi"/>
        </w:rPr>
      </w:pPr>
    </w:p>
    <w:p w14:paraId="125AB827" w14:textId="77777777" w:rsidR="004E4DE7" w:rsidRDefault="004E4DE7" w:rsidP="00AF53D4">
      <w:pPr>
        <w:pStyle w:val="NoSpacing"/>
        <w:jc w:val="center"/>
        <w:rPr>
          <w:rFonts w:cstheme="minorHAnsi"/>
        </w:rPr>
      </w:pPr>
    </w:p>
    <w:p w14:paraId="5EC149A7" w14:textId="77777777" w:rsidR="004E4DE7" w:rsidRDefault="004E4DE7" w:rsidP="00AF53D4">
      <w:pPr>
        <w:pStyle w:val="NoSpacing"/>
        <w:jc w:val="center"/>
        <w:rPr>
          <w:rFonts w:cstheme="minorHAnsi"/>
        </w:rPr>
      </w:pPr>
    </w:p>
    <w:p w14:paraId="28428CF5" w14:textId="77777777" w:rsidR="004E4DE7" w:rsidRDefault="004E4DE7" w:rsidP="00AF53D4">
      <w:pPr>
        <w:pStyle w:val="NoSpacing"/>
        <w:jc w:val="center"/>
        <w:rPr>
          <w:rFonts w:cstheme="minorHAnsi"/>
        </w:rPr>
      </w:pPr>
    </w:p>
    <w:p w14:paraId="6518479F" w14:textId="46D3F76F" w:rsidR="00E11349" w:rsidRPr="006E5309" w:rsidRDefault="008734C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lastRenderedPageBreak/>
        <w:t>Figure A</w:t>
      </w:r>
      <w:r w:rsidR="00BD608B">
        <w:rPr>
          <w:rFonts w:cstheme="minorHAnsi"/>
        </w:rPr>
        <w:t>2</w:t>
      </w:r>
      <w:r w:rsidR="00E11349" w:rsidRPr="006E5309">
        <w:rPr>
          <w:rFonts w:cstheme="minorHAnsi"/>
        </w:rPr>
        <w:t>.</w:t>
      </w:r>
      <w:r w:rsidR="000F1D05">
        <w:rPr>
          <w:rFonts w:cstheme="minorHAnsi"/>
        </w:rPr>
        <w:t>8</w:t>
      </w:r>
      <w:r w:rsidR="00E11349" w:rsidRPr="006E5309">
        <w:rPr>
          <w:rFonts w:cstheme="minorHAnsi"/>
        </w:rPr>
        <w:t>: Sample breakdown by ideology</w:t>
      </w:r>
    </w:p>
    <w:p w14:paraId="6F809D76" w14:textId="709BFF8B" w:rsidR="00E11349" w:rsidRPr="006E5309" w:rsidRDefault="00E604A6" w:rsidP="00AF53D4">
      <w:pPr>
        <w:pStyle w:val="NoSpacing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323400F7" wp14:editId="42B7AD52">
            <wp:extent cx="5943600" cy="425300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7B5D74" w14:textId="1911696A" w:rsidR="005670B1" w:rsidRDefault="005670B1" w:rsidP="00AF53D4">
      <w:pPr>
        <w:spacing w:after="0"/>
      </w:pPr>
    </w:p>
    <w:p w14:paraId="0C8F1600" w14:textId="6E9C3783" w:rsidR="002015CC" w:rsidRDefault="002015CC" w:rsidP="00FF7558">
      <w:pPr>
        <w:spacing w:after="0"/>
      </w:pPr>
    </w:p>
    <w:p w14:paraId="7A0A7D3E" w14:textId="7F73C003" w:rsidR="00914D01" w:rsidRDefault="00914D01" w:rsidP="00FF7558">
      <w:pPr>
        <w:spacing w:after="0"/>
      </w:pPr>
    </w:p>
    <w:p w14:paraId="169A231C" w14:textId="3241B1EE" w:rsidR="00914D01" w:rsidRDefault="00914D01" w:rsidP="00FF7558">
      <w:pPr>
        <w:spacing w:after="0"/>
      </w:pPr>
    </w:p>
    <w:p w14:paraId="1D53B940" w14:textId="2FF69229" w:rsidR="00914D01" w:rsidRDefault="00914D01" w:rsidP="00FF7558">
      <w:pPr>
        <w:spacing w:after="0"/>
      </w:pPr>
    </w:p>
    <w:p w14:paraId="2151F46E" w14:textId="601AE904" w:rsidR="00914D01" w:rsidRDefault="00914D01" w:rsidP="00FF7558">
      <w:pPr>
        <w:spacing w:after="0"/>
      </w:pPr>
    </w:p>
    <w:p w14:paraId="036A1C1E" w14:textId="18C56053" w:rsidR="00914D01" w:rsidRDefault="00914D01" w:rsidP="00FF7558">
      <w:pPr>
        <w:spacing w:after="0"/>
      </w:pPr>
    </w:p>
    <w:p w14:paraId="670D172F" w14:textId="7C3F4767" w:rsidR="00914D01" w:rsidRDefault="00914D01" w:rsidP="00FF7558">
      <w:pPr>
        <w:spacing w:after="0"/>
      </w:pPr>
    </w:p>
    <w:p w14:paraId="22A338C0" w14:textId="6AC4DAD0" w:rsidR="00914D01" w:rsidRDefault="00914D01" w:rsidP="00FF7558">
      <w:pPr>
        <w:spacing w:after="0"/>
      </w:pPr>
    </w:p>
    <w:p w14:paraId="1D0B5F31" w14:textId="584F9791" w:rsidR="00914D01" w:rsidRDefault="00914D01" w:rsidP="00FF7558">
      <w:pPr>
        <w:spacing w:after="0"/>
      </w:pPr>
    </w:p>
    <w:p w14:paraId="00767B6F" w14:textId="77777777" w:rsidR="00914D01" w:rsidRDefault="00914D01" w:rsidP="00FF7558">
      <w:pPr>
        <w:spacing w:after="0"/>
      </w:pPr>
    </w:p>
    <w:p w14:paraId="67AD20DB" w14:textId="77D25450" w:rsidR="000256D4" w:rsidRDefault="000256D4" w:rsidP="00FF7558">
      <w:pPr>
        <w:spacing w:after="0"/>
      </w:pPr>
    </w:p>
    <w:p w14:paraId="5AF96A56" w14:textId="2D714706" w:rsidR="000256D4" w:rsidRDefault="000256D4" w:rsidP="00FF7558">
      <w:pPr>
        <w:spacing w:after="0"/>
      </w:pPr>
    </w:p>
    <w:p w14:paraId="6DBE8C97" w14:textId="42246DC6" w:rsidR="000256D4" w:rsidRDefault="000256D4" w:rsidP="00FF7558">
      <w:pPr>
        <w:spacing w:after="0"/>
      </w:pPr>
    </w:p>
    <w:p w14:paraId="0A941495" w14:textId="6DE64ED3" w:rsidR="000256D4" w:rsidRDefault="000256D4" w:rsidP="00FF7558">
      <w:pPr>
        <w:spacing w:after="0"/>
      </w:pPr>
    </w:p>
    <w:p w14:paraId="376AE56C" w14:textId="1AF021F3" w:rsidR="000256D4" w:rsidRDefault="000256D4" w:rsidP="00FF7558">
      <w:pPr>
        <w:spacing w:after="0"/>
      </w:pPr>
    </w:p>
    <w:p w14:paraId="09532639" w14:textId="55EDFBFF" w:rsidR="000256D4" w:rsidRDefault="000256D4" w:rsidP="00FF7558">
      <w:pPr>
        <w:spacing w:after="0"/>
      </w:pPr>
    </w:p>
    <w:p w14:paraId="25E954AF" w14:textId="03627866" w:rsidR="000256D4" w:rsidRDefault="000256D4" w:rsidP="00FF7558">
      <w:pPr>
        <w:spacing w:after="0"/>
      </w:pPr>
    </w:p>
    <w:p w14:paraId="73B184B8" w14:textId="7C3D725D" w:rsidR="000256D4" w:rsidRDefault="000256D4" w:rsidP="00FF7558">
      <w:pPr>
        <w:spacing w:after="0"/>
      </w:pPr>
    </w:p>
    <w:p w14:paraId="5C594CCC" w14:textId="77777777" w:rsidR="000256D4" w:rsidRDefault="000256D4" w:rsidP="00FF7558">
      <w:pPr>
        <w:spacing w:after="0"/>
      </w:pPr>
    </w:p>
    <w:p w14:paraId="21C67488" w14:textId="623D9303" w:rsidR="002015CC" w:rsidRDefault="002015CC" w:rsidP="002015CC">
      <w:pPr>
        <w:spacing w:after="0"/>
        <w:jc w:val="center"/>
      </w:pPr>
      <w:r>
        <w:lastRenderedPageBreak/>
        <w:t>Figure A2.9: Majority of the sample passed the manipulation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015CC" w14:paraId="3B2DE7C4" w14:textId="77777777" w:rsidTr="00076852">
        <w:tc>
          <w:tcPr>
            <w:tcW w:w="4675" w:type="dxa"/>
            <w:tcBorders>
              <w:right w:val="nil"/>
            </w:tcBorders>
          </w:tcPr>
          <w:p w14:paraId="557158E0" w14:textId="77777777" w:rsidR="002015CC" w:rsidRDefault="002015CC" w:rsidP="00076852">
            <w:r>
              <w:t>Panel A: Manipulation Check #1, Goods</w:t>
            </w:r>
          </w:p>
          <w:p w14:paraId="786B708C" w14:textId="77777777" w:rsidR="002015CC" w:rsidRDefault="002015CC" w:rsidP="0007685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F98399A" wp14:editId="6DE6B178">
                  <wp:extent cx="2289171" cy="22860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9171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left w:val="nil"/>
              <w:bottom w:val="single" w:sz="4" w:space="0" w:color="auto"/>
            </w:tcBorders>
          </w:tcPr>
          <w:p w14:paraId="4CC9AFA2" w14:textId="77777777" w:rsidR="002015CC" w:rsidRDefault="002015CC" w:rsidP="00076852">
            <w:pPr>
              <w:jc w:val="center"/>
            </w:pPr>
          </w:p>
          <w:p w14:paraId="7063AE98" w14:textId="77777777" w:rsidR="002015CC" w:rsidRDefault="002015CC" w:rsidP="0007685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6333158" wp14:editId="34F8D469">
                  <wp:extent cx="2286000" cy="22860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5CC" w14:paraId="46D2BC7E" w14:textId="77777777" w:rsidTr="00076852">
        <w:tc>
          <w:tcPr>
            <w:tcW w:w="4675" w:type="dxa"/>
            <w:tcBorders>
              <w:right w:val="nil"/>
            </w:tcBorders>
          </w:tcPr>
          <w:p w14:paraId="6B212F6E" w14:textId="77777777" w:rsidR="002015CC" w:rsidRDefault="002015CC" w:rsidP="00076852">
            <w:r>
              <w:t>Panel B: Manipulation Check #2, Country</w:t>
            </w:r>
          </w:p>
          <w:p w14:paraId="73257802" w14:textId="77777777" w:rsidR="002015CC" w:rsidRDefault="002015CC" w:rsidP="0007685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8F99902" wp14:editId="2A6FCBE7">
                  <wp:extent cx="2286000" cy="22860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left w:val="nil"/>
              <w:bottom w:val="single" w:sz="4" w:space="0" w:color="auto"/>
            </w:tcBorders>
          </w:tcPr>
          <w:p w14:paraId="7F79D80A" w14:textId="77777777" w:rsidR="002015CC" w:rsidRDefault="002015CC" w:rsidP="00076852">
            <w:pPr>
              <w:jc w:val="center"/>
            </w:pPr>
          </w:p>
          <w:p w14:paraId="0061E675" w14:textId="77777777" w:rsidR="002015CC" w:rsidRDefault="002015CC" w:rsidP="0007685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DEE1F28" wp14:editId="532E0AE3">
                  <wp:extent cx="2286000" cy="22860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5CC" w14:paraId="4FC46226" w14:textId="77777777" w:rsidTr="00076852">
        <w:tc>
          <w:tcPr>
            <w:tcW w:w="4675" w:type="dxa"/>
            <w:tcBorders>
              <w:right w:val="nil"/>
            </w:tcBorders>
          </w:tcPr>
          <w:p w14:paraId="1D960B23" w14:textId="77777777" w:rsidR="002015CC" w:rsidRDefault="002015CC" w:rsidP="00076852">
            <w:r>
              <w:t>Panel C: Manipulation Check #3, Price</w:t>
            </w:r>
          </w:p>
          <w:p w14:paraId="20360C04" w14:textId="77777777" w:rsidR="002015CC" w:rsidRDefault="002015CC" w:rsidP="0007685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86479A3" wp14:editId="319B2D85">
                  <wp:extent cx="2286000" cy="22860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left w:val="nil"/>
            </w:tcBorders>
          </w:tcPr>
          <w:p w14:paraId="5477C82C" w14:textId="77777777" w:rsidR="002015CC" w:rsidRDefault="002015CC" w:rsidP="00076852">
            <w:pPr>
              <w:jc w:val="center"/>
            </w:pPr>
          </w:p>
          <w:p w14:paraId="12472E35" w14:textId="77777777" w:rsidR="002015CC" w:rsidRDefault="002015CC" w:rsidP="0007685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92E0FD9" wp14:editId="6722CB13">
                  <wp:extent cx="2286000" cy="22860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F61CCE" w14:textId="77777777" w:rsidR="002015CC" w:rsidRDefault="002015CC" w:rsidP="002015CC">
      <w:pPr>
        <w:spacing w:after="0"/>
        <w:jc w:val="center"/>
      </w:pPr>
    </w:p>
    <w:p w14:paraId="6BBBCBDF" w14:textId="77777777" w:rsidR="002015CC" w:rsidRDefault="002015CC" w:rsidP="002015CC">
      <w:pPr>
        <w:spacing w:after="0"/>
      </w:pPr>
    </w:p>
    <w:p w14:paraId="1E891D54" w14:textId="77777777" w:rsidR="002015CC" w:rsidRDefault="002015CC" w:rsidP="002015CC">
      <w:pPr>
        <w:spacing w:after="0"/>
      </w:pPr>
    </w:p>
    <w:p w14:paraId="0D36E7FA" w14:textId="77777777" w:rsidR="002015CC" w:rsidRDefault="002015CC" w:rsidP="002015CC">
      <w:pPr>
        <w:spacing w:after="0"/>
        <w:jc w:val="center"/>
      </w:pPr>
      <w:r>
        <w:lastRenderedPageBreak/>
        <w:t>Table A2.2: Gamer identity index demonstrates high internal consistency</w:t>
      </w:r>
    </w:p>
    <w:p w14:paraId="0E6E07BD" w14:textId="5F20A7B7" w:rsidR="002015CC" w:rsidRDefault="002015CC" w:rsidP="002015CC">
      <w:pPr>
        <w:spacing w:after="0"/>
      </w:pPr>
    </w:p>
    <w:p w14:paraId="2E2B8DB1" w14:textId="23D618FA" w:rsidR="002015CC" w:rsidRDefault="00216EAF" w:rsidP="002015CC">
      <w:pPr>
        <w:spacing w:after="0"/>
      </w:pPr>
      <w:r w:rsidRPr="00216EAF">
        <w:drawing>
          <wp:inline distT="0" distB="0" distL="0" distR="0" wp14:anchorId="203E118D" wp14:editId="07E62049">
            <wp:extent cx="5943600" cy="1485640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85E5421" w14:textId="77777777" w:rsidR="00914D01" w:rsidRDefault="00914D01" w:rsidP="002015CC">
      <w:pPr>
        <w:spacing w:after="0"/>
      </w:pPr>
    </w:p>
    <w:p w14:paraId="728CFFF4" w14:textId="06DD5012" w:rsidR="002015CC" w:rsidRDefault="002015CC" w:rsidP="002015CC">
      <w:pPr>
        <w:spacing w:after="0"/>
        <w:jc w:val="center"/>
      </w:pPr>
      <w:r>
        <w:t>Table A2.3</w:t>
      </w:r>
      <w:r w:rsidRPr="00D4650E">
        <w:t>: Balance Test Correlation Matrix #1</w:t>
      </w:r>
      <w:r>
        <w:t>, showing no relationship between the treatment and dependent and independent variables.</w:t>
      </w:r>
    </w:p>
    <w:p w14:paraId="73557663" w14:textId="77777777" w:rsidR="002015CC" w:rsidRDefault="002015CC" w:rsidP="002015CC">
      <w:pPr>
        <w:spacing w:after="0"/>
        <w:jc w:val="center"/>
      </w:pPr>
    </w:p>
    <w:p w14:paraId="26442E4D" w14:textId="16DFD34E" w:rsidR="002015CC" w:rsidRDefault="002015CC" w:rsidP="002015CC">
      <w:pPr>
        <w:spacing w:after="0"/>
        <w:jc w:val="center"/>
      </w:pPr>
      <w:r w:rsidRPr="002015CC">
        <w:rPr>
          <w:noProof/>
        </w:rPr>
        <w:drawing>
          <wp:inline distT="0" distB="0" distL="0" distR="0" wp14:anchorId="1FBB6C7F" wp14:editId="043881EF">
            <wp:extent cx="5943600" cy="196483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A10CF" w14:textId="5228C29B" w:rsidR="00B41AF0" w:rsidRDefault="00B41AF0" w:rsidP="00B41AF0">
      <w:pPr>
        <w:spacing w:after="0"/>
        <w:jc w:val="right"/>
      </w:pPr>
      <w:r>
        <w:t>(N = 860)</w:t>
      </w:r>
    </w:p>
    <w:p w14:paraId="20B100CA" w14:textId="77777777" w:rsidR="002015CC" w:rsidRDefault="002015CC" w:rsidP="002015CC">
      <w:pPr>
        <w:spacing w:after="0"/>
        <w:jc w:val="center"/>
      </w:pPr>
    </w:p>
    <w:p w14:paraId="5A010558" w14:textId="77777777" w:rsidR="00914D01" w:rsidRDefault="00914D01" w:rsidP="002015CC">
      <w:pPr>
        <w:spacing w:after="0"/>
        <w:jc w:val="center"/>
      </w:pPr>
    </w:p>
    <w:p w14:paraId="4B16A887" w14:textId="05CE64E3" w:rsidR="002015CC" w:rsidRDefault="002015CC" w:rsidP="002015CC">
      <w:pPr>
        <w:spacing w:after="0"/>
        <w:jc w:val="center"/>
      </w:pPr>
      <w:r>
        <w:t>Table A2.4: Balance Test Correlation Matrix #2, showing no relationship between the treatment and demographic indicators.</w:t>
      </w:r>
    </w:p>
    <w:p w14:paraId="0E28C572" w14:textId="77777777" w:rsidR="002015CC" w:rsidRDefault="002015CC" w:rsidP="002015CC">
      <w:pPr>
        <w:spacing w:after="0"/>
        <w:jc w:val="center"/>
      </w:pPr>
    </w:p>
    <w:p w14:paraId="3F4C10F8" w14:textId="00BEA262" w:rsidR="002015CC" w:rsidRDefault="002015CC" w:rsidP="002015CC">
      <w:pPr>
        <w:spacing w:after="0"/>
        <w:jc w:val="center"/>
      </w:pPr>
      <w:r w:rsidRPr="002015CC">
        <w:rPr>
          <w:noProof/>
        </w:rPr>
        <w:drawing>
          <wp:inline distT="0" distB="0" distL="0" distR="0" wp14:anchorId="3D21FADA" wp14:editId="6FE4CC40">
            <wp:extent cx="5943600" cy="1846393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6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3D056" w14:textId="05F52687" w:rsidR="002015CC" w:rsidRDefault="00B41AF0" w:rsidP="0039064F">
      <w:pPr>
        <w:spacing w:after="0"/>
        <w:jc w:val="right"/>
      </w:pPr>
      <w:r>
        <w:t>(N = 834)</w:t>
      </w:r>
    </w:p>
    <w:p w14:paraId="3C265882" w14:textId="7A83059E" w:rsidR="002015CC" w:rsidRDefault="002015CC" w:rsidP="00FF7558">
      <w:pPr>
        <w:spacing w:after="0"/>
      </w:pPr>
    </w:p>
    <w:p w14:paraId="0F7B65CE" w14:textId="77777777" w:rsidR="00B41AF0" w:rsidRDefault="00B41AF0" w:rsidP="00FF7558">
      <w:pPr>
        <w:spacing w:after="0"/>
      </w:pPr>
    </w:p>
    <w:sectPr w:rsidR="00B41AF0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E98BD3" w14:textId="77777777" w:rsidR="00824E15" w:rsidRDefault="00824E15" w:rsidP="00E11349">
      <w:pPr>
        <w:spacing w:after="0" w:line="240" w:lineRule="auto"/>
      </w:pPr>
      <w:r>
        <w:separator/>
      </w:r>
    </w:p>
  </w:endnote>
  <w:endnote w:type="continuationSeparator" w:id="0">
    <w:p w14:paraId="4B504946" w14:textId="77777777" w:rsidR="00824E15" w:rsidRDefault="00824E15" w:rsidP="00E11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763A2" w14:textId="77777777" w:rsidR="00824E15" w:rsidRDefault="00824E15" w:rsidP="00E11349">
      <w:pPr>
        <w:spacing w:after="0" w:line="240" w:lineRule="auto"/>
      </w:pPr>
      <w:r>
        <w:separator/>
      </w:r>
    </w:p>
  </w:footnote>
  <w:footnote w:type="continuationSeparator" w:id="0">
    <w:p w14:paraId="51E85075" w14:textId="77777777" w:rsidR="00824E15" w:rsidRDefault="00824E15" w:rsidP="00E11349">
      <w:pPr>
        <w:spacing w:after="0" w:line="240" w:lineRule="auto"/>
      </w:pPr>
      <w:r>
        <w:continuationSeparator/>
      </w:r>
    </w:p>
  </w:footnote>
  <w:footnote w:id="1">
    <w:p w14:paraId="6B0683EA" w14:textId="06BD96C0" w:rsidR="00C52A44" w:rsidRPr="00C52A44" w:rsidRDefault="004E4DE7" w:rsidP="00C52A4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52A44">
        <w:t xml:space="preserve">For more discussion, see: </w:t>
      </w:r>
      <w:r w:rsidR="00816966">
        <w:t>&lt;redacted&gt;</w:t>
      </w:r>
      <w:r w:rsidR="00C52A44" w:rsidRPr="00C52A44">
        <w:t>.</w:t>
      </w:r>
      <w:r w:rsidR="00CD1BC9">
        <w:t xml:space="preserve"> Dataset and code are available</w:t>
      </w:r>
      <w:r w:rsidR="00D605D0">
        <w:t xml:space="preserve"> upon request</w:t>
      </w:r>
      <w:r w:rsidR="00CD1BC9">
        <w:t xml:space="preserve"> </w:t>
      </w:r>
      <w:r w:rsidR="00D605D0">
        <w:t xml:space="preserve">at </w:t>
      </w:r>
      <w:r w:rsidR="00816966">
        <w:t>&lt;redacted&gt;</w:t>
      </w:r>
      <w:r w:rsidR="00CD1BC9">
        <w:t>.</w:t>
      </w:r>
    </w:p>
    <w:p w14:paraId="30A7BE12" w14:textId="00562101" w:rsidR="004E4DE7" w:rsidRDefault="004E4DE7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C969D" w14:textId="48202808" w:rsidR="00E11349" w:rsidRDefault="004E4DE7">
    <w:pPr>
      <w:pStyle w:val="Header"/>
    </w:pPr>
    <w:r>
      <w:t xml:space="preserve">Online Appendix </w:t>
    </w:r>
    <w:r w:rsidR="00AE27FC">
      <w:t>2</w:t>
    </w:r>
    <w:r w:rsidR="00E11349">
      <w:tab/>
    </w:r>
    <w:r w:rsidR="00E11349">
      <w:tab/>
      <w:t>A</w:t>
    </w:r>
    <w:r w:rsidR="00AE27FC">
      <w:t>2</w:t>
    </w:r>
    <w:r w:rsidR="00E11349">
      <w:t>.</w:t>
    </w:r>
    <w:r w:rsidR="00E11349">
      <w:fldChar w:fldCharType="begin"/>
    </w:r>
    <w:r w:rsidR="00E11349">
      <w:instrText xml:space="preserve"> PAGE   \* MERGEFORMAT </w:instrText>
    </w:r>
    <w:r w:rsidR="00E11349">
      <w:fldChar w:fldCharType="separate"/>
    </w:r>
    <w:r w:rsidR="00E11349">
      <w:rPr>
        <w:noProof/>
      </w:rPr>
      <w:t>1</w:t>
    </w:r>
    <w:r w:rsidR="00E11349"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NTcxMze2tDQyMzdT0lEKTi0uzszPAykwrAUAe4X1dywAAAA="/>
  </w:docVars>
  <w:rsids>
    <w:rsidRoot w:val="00E11349"/>
    <w:rsid w:val="00024A2D"/>
    <w:rsid w:val="000256D4"/>
    <w:rsid w:val="00042A48"/>
    <w:rsid w:val="00083249"/>
    <w:rsid w:val="000F1D05"/>
    <w:rsid w:val="000F7DBE"/>
    <w:rsid w:val="001B79B1"/>
    <w:rsid w:val="00200B57"/>
    <w:rsid w:val="002012B4"/>
    <w:rsid w:val="002015CC"/>
    <w:rsid w:val="00216EAF"/>
    <w:rsid w:val="0022725E"/>
    <w:rsid w:val="002543CA"/>
    <w:rsid w:val="0029128C"/>
    <w:rsid w:val="0039064F"/>
    <w:rsid w:val="003B5F40"/>
    <w:rsid w:val="003D238C"/>
    <w:rsid w:val="003D3FF0"/>
    <w:rsid w:val="00410148"/>
    <w:rsid w:val="004E4DE7"/>
    <w:rsid w:val="00541A3C"/>
    <w:rsid w:val="005670B1"/>
    <w:rsid w:val="00591A73"/>
    <w:rsid w:val="005B1E62"/>
    <w:rsid w:val="00642292"/>
    <w:rsid w:val="006E7A4F"/>
    <w:rsid w:val="007357E2"/>
    <w:rsid w:val="007E7628"/>
    <w:rsid w:val="00816966"/>
    <w:rsid w:val="00824E15"/>
    <w:rsid w:val="008257A8"/>
    <w:rsid w:val="008734C6"/>
    <w:rsid w:val="00877C06"/>
    <w:rsid w:val="00914D01"/>
    <w:rsid w:val="00A74579"/>
    <w:rsid w:val="00A934EC"/>
    <w:rsid w:val="00AE27FC"/>
    <w:rsid w:val="00AF53D4"/>
    <w:rsid w:val="00B41AF0"/>
    <w:rsid w:val="00BD608B"/>
    <w:rsid w:val="00C52A44"/>
    <w:rsid w:val="00C6415C"/>
    <w:rsid w:val="00C7058E"/>
    <w:rsid w:val="00C761DD"/>
    <w:rsid w:val="00C866C0"/>
    <w:rsid w:val="00C9089C"/>
    <w:rsid w:val="00CD1BC9"/>
    <w:rsid w:val="00D4650E"/>
    <w:rsid w:val="00D605D0"/>
    <w:rsid w:val="00D6671C"/>
    <w:rsid w:val="00D739B9"/>
    <w:rsid w:val="00DE4C51"/>
    <w:rsid w:val="00E11349"/>
    <w:rsid w:val="00E27D6E"/>
    <w:rsid w:val="00E57048"/>
    <w:rsid w:val="00E604A6"/>
    <w:rsid w:val="00EE4477"/>
    <w:rsid w:val="00F536B1"/>
    <w:rsid w:val="00FF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9503F6"/>
  <w15:chartTrackingRefBased/>
  <w15:docId w15:val="{9BAB1717-188A-4025-AC24-4B0A9D091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134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11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349"/>
  </w:style>
  <w:style w:type="paragraph" w:styleId="Footer">
    <w:name w:val="footer"/>
    <w:basedOn w:val="Normal"/>
    <w:link w:val="FooterChar"/>
    <w:uiPriority w:val="99"/>
    <w:unhideWhenUsed/>
    <w:rsid w:val="00E11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1349"/>
  </w:style>
  <w:style w:type="table" w:styleId="TableGrid">
    <w:name w:val="Table Grid"/>
    <w:basedOn w:val="TableNormal"/>
    <w:uiPriority w:val="39"/>
    <w:rsid w:val="00E604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E4DE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4DE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4DE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52A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2A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31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6390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10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em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emf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F573D-DC4F-4A04-B1D3-514EB84FA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8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avel Bacovsky</cp:lastModifiedBy>
  <cp:revision>10</cp:revision>
  <cp:lastPrinted>2021-04-10T19:44:00Z</cp:lastPrinted>
  <dcterms:created xsi:type="dcterms:W3CDTF">2023-05-23T16:01:00Z</dcterms:created>
  <dcterms:modified xsi:type="dcterms:W3CDTF">2024-05-21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98030260af3d65da2a8e3ba0d0481b11d0e18d17bbd37d71f333b2bd83123b</vt:lpwstr>
  </property>
</Properties>
</file>